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0029" w:rsidRDefault="00070029" w:rsidP="007B7DFB">
      <w:pPr>
        <w:tabs>
          <w:tab w:val="left" w:pos="5220"/>
          <w:tab w:val="left" w:pos="5310"/>
        </w:tabs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775"/>
        <w:gridCol w:w="3510"/>
        <w:gridCol w:w="3510"/>
      </w:tblGrid>
      <w:tr w:rsidR="00E72639" w:rsidTr="001964EF">
        <w:trPr>
          <w:cantSplit/>
          <w:trHeight w:val="1070"/>
        </w:trPr>
        <w:tc>
          <w:tcPr>
            <w:tcW w:w="10795" w:type="dxa"/>
            <w:gridSpan w:val="3"/>
            <w:shd w:val="clear" w:color="auto" w:fill="D9D9D9" w:themeFill="background1" w:themeFillShade="D9"/>
          </w:tcPr>
          <w:p w:rsidR="00E72639" w:rsidRPr="005F2803" w:rsidRDefault="00E72639" w:rsidP="00376964">
            <w:pPr>
              <w:jc w:val="center"/>
              <w:rPr>
                <w:b/>
                <w:i/>
                <w:color w:val="000000" w:themeColor="text1"/>
                <w:sz w:val="56"/>
                <w:szCs w:val="56"/>
              </w:rPr>
            </w:pPr>
            <w:r w:rsidRPr="005F2803">
              <w:rPr>
                <w:b/>
                <w:i/>
                <w:color w:val="000000" w:themeColor="text1"/>
                <w:sz w:val="56"/>
                <w:szCs w:val="56"/>
              </w:rPr>
              <w:t>NORTHERN OKLAHOMA COLLEGE</w:t>
            </w:r>
          </w:p>
          <w:p w:rsidR="00E72639" w:rsidRDefault="00E72639" w:rsidP="00376964">
            <w:pPr>
              <w:jc w:val="center"/>
            </w:pPr>
            <w:r w:rsidRPr="005F2803">
              <w:rPr>
                <w:b/>
                <w:i/>
                <w:color w:val="000000" w:themeColor="text1"/>
                <w:sz w:val="56"/>
                <w:szCs w:val="56"/>
              </w:rPr>
              <w:t>BOARD OF REGENTS</w:t>
            </w:r>
          </w:p>
        </w:tc>
      </w:tr>
      <w:tr w:rsidR="00725D01" w:rsidTr="001964EF">
        <w:tc>
          <w:tcPr>
            <w:tcW w:w="3775" w:type="dxa"/>
            <w:shd w:val="clear" w:color="auto" w:fill="000000" w:themeFill="text1"/>
          </w:tcPr>
          <w:p w:rsidR="00725D01" w:rsidRPr="001964EF" w:rsidRDefault="005F2803" w:rsidP="00376964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1964EF">
              <w:rPr>
                <w:b/>
                <w:color w:val="FFFFFF" w:themeColor="background1"/>
                <w:sz w:val="32"/>
                <w:szCs w:val="32"/>
              </w:rPr>
              <w:t xml:space="preserve">REGENT </w:t>
            </w:r>
            <w:r w:rsidR="00725D01" w:rsidRPr="001964EF">
              <w:rPr>
                <w:b/>
                <w:color w:val="FFFFFF" w:themeColor="background1"/>
                <w:sz w:val="32"/>
                <w:szCs w:val="32"/>
              </w:rPr>
              <w:t>NAME:</w:t>
            </w:r>
          </w:p>
        </w:tc>
        <w:tc>
          <w:tcPr>
            <w:tcW w:w="3510" w:type="dxa"/>
            <w:shd w:val="clear" w:color="auto" w:fill="000000" w:themeFill="text1"/>
          </w:tcPr>
          <w:p w:rsidR="00725D01" w:rsidRPr="001964EF" w:rsidRDefault="00725D01" w:rsidP="00376964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1964EF">
              <w:rPr>
                <w:b/>
                <w:color w:val="FFFFFF" w:themeColor="background1"/>
                <w:sz w:val="32"/>
                <w:szCs w:val="32"/>
              </w:rPr>
              <w:t>TIME SERVED:</w:t>
            </w:r>
          </w:p>
        </w:tc>
        <w:tc>
          <w:tcPr>
            <w:tcW w:w="3510" w:type="dxa"/>
            <w:shd w:val="clear" w:color="auto" w:fill="000000" w:themeFill="text1"/>
          </w:tcPr>
          <w:p w:rsidR="00725D01" w:rsidRPr="001964EF" w:rsidRDefault="00725D01" w:rsidP="00376964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1964EF">
              <w:rPr>
                <w:b/>
                <w:color w:val="FFFFFF" w:themeColor="background1"/>
                <w:sz w:val="32"/>
                <w:szCs w:val="32"/>
              </w:rPr>
              <w:t xml:space="preserve">YEARS SERVED: </w:t>
            </w:r>
          </w:p>
        </w:tc>
      </w:tr>
      <w:tr w:rsidR="00BB3ED6" w:rsidTr="005F2803">
        <w:trPr>
          <w:cantSplit/>
        </w:trPr>
        <w:tc>
          <w:tcPr>
            <w:tcW w:w="3775" w:type="dxa"/>
          </w:tcPr>
          <w:p w:rsidR="00BB3ED6" w:rsidRPr="00376964" w:rsidRDefault="00BB3ED6" w:rsidP="00376964">
            <w:pPr>
              <w:jc w:val="center"/>
              <w:rPr>
                <w:sz w:val="28"/>
                <w:szCs w:val="28"/>
              </w:rPr>
            </w:pPr>
            <w:r w:rsidRPr="00376964">
              <w:rPr>
                <w:sz w:val="28"/>
                <w:szCs w:val="28"/>
              </w:rPr>
              <w:t>Felix Duvall</w:t>
            </w:r>
          </w:p>
        </w:tc>
        <w:tc>
          <w:tcPr>
            <w:tcW w:w="3510" w:type="dxa"/>
          </w:tcPr>
          <w:p w:rsidR="00BB3ED6" w:rsidRPr="00376964" w:rsidRDefault="00BB3ED6" w:rsidP="00BB3ED6">
            <w:pPr>
              <w:tabs>
                <w:tab w:val="left" w:pos="2142"/>
              </w:tabs>
              <w:jc w:val="center"/>
              <w:rPr>
                <w:sz w:val="28"/>
                <w:szCs w:val="28"/>
              </w:rPr>
            </w:pPr>
            <w:r w:rsidRPr="00376964">
              <w:rPr>
                <w:sz w:val="28"/>
                <w:szCs w:val="28"/>
              </w:rPr>
              <w:t>1939-1951</w:t>
            </w:r>
            <w:r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3510" w:type="dxa"/>
          </w:tcPr>
          <w:p w:rsidR="00BB3ED6" w:rsidRPr="00376964" w:rsidRDefault="00BB3ED6" w:rsidP="00BB3ED6">
            <w:pPr>
              <w:tabs>
                <w:tab w:val="left" w:pos="2142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2 years)</w:t>
            </w:r>
          </w:p>
        </w:tc>
      </w:tr>
      <w:tr w:rsidR="00BB3ED6" w:rsidTr="005F2803">
        <w:trPr>
          <w:cantSplit/>
        </w:trPr>
        <w:tc>
          <w:tcPr>
            <w:tcW w:w="3775" w:type="dxa"/>
          </w:tcPr>
          <w:p w:rsidR="00BB3ED6" w:rsidRPr="00376964" w:rsidRDefault="00BB3ED6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iam H. Cline</w:t>
            </w:r>
          </w:p>
        </w:tc>
        <w:tc>
          <w:tcPr>
            <w:tcW w:w="3510" w:type="dxa"/>
          </w:tcPr>
          <w:p w:rsidR="00BB3ED6" w:rsidRPr="00376964" w:rsidRDefault="00BB3ED6" w:rsidP="00BB3ED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43-1951    </w:t>
            </w:r>
          </w:p>
        </w:tc>
        <w:tc>
          <w:tcPr>
            <w:tcW w:w="3510" w:type="dxa"/>
          </w:tcPr>
          <w:p w:rsidR="00BB3ED6" w:rsidRPr="00376964" w:rsidRDefault="00BB3ED6" w:rsidP="007B7DF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8 years)</w:t>
            </w:r>
          </w:p>
        </w:tc>
      </w:tr>
      <w:tr w:rsidR="00BB3ED6" w:rsidTr="005F2803">
        <w:trPr>
          <w:cantSplit/>
        </w:trPr>
        <w:tc>
          <w:tcPr>
            <w:tcW w:w="3775" w:type="dxa"/>
          </w:tcPr>
          <w:p w:rsidR="00BB3ED6" w:rsidRPr="00376964" w:rsidRDefault="00BB3ED6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. W. Rodgers Sr. </w:t>
            </w:r>
          </w:p>
        </w:tc>
        <w:tc>
          <w:tcPr>
            <w:tcW w:w="3510" w:type="dxa"/>
          </w:tcPr>
          <w:p w:rsidR="00BB3ED6" w:rsidRPr="00376964" w:rsidRDefault="00BB3ED6" w:rsidP="00BB3ED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50-1977    </w:t>
            </w:r>
          </w:p>
        </w:tc>
        <w:tc>
          <w:tcPr>
            <w:tcW w:w="3510" w:type="dxa"/>
          </w:tcPr>
          <w:p w:rsidR="00BB3ED6" w:rsidRPr="00376964" w:rsidRDefault="00BB3ED6" w:rsidP="007B7DF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7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an </w:t>
            </w:r>
            <w:proofErr w:type="spellStart"/>
            <w:r>
              <w:rPr>
                <w:sz w:val="28"/>
                <w:szCs w:val="28"/>
              </w:rPr>
              <w:t>Hoye</w:t>
            </w:r>
            <w:proofErr w:type="spellEnd"/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51-1963    </w:t>
            </w:r>
          </w:p>
        </w:tc>
        <w:tc>
          <w:tcPr>
            <w:tcW w:w="3510" w:type="dxa"/>
          </w:tcPr>
          <w:p w:rsidR="007D0138" w:rsidRPr="00376964" w:rsidRDefault="007D0138" w:rsidP="007B7DF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2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ymond Brining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3-1966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3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. Joe Ferguso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5-1970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rdon Hayto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5-1967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odwin Broaddus</w:t>
            </w:r>
            <w:r w:rsidR="00E877F5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Jr.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6-1969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3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vin Apperso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7-1973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6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ber Heady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9-1973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y Mays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69-1971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ert Carter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0-1980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0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Edwin Fair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1-1976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owena </w:t>
            </w:r>
            <w:proofErr w:type="spellStart"/>
            <w:r>
              <w:rPr>
                <w:sz w:val="28"/>
                <w:szCs w:val="28"/>
              </w:rPr>
              <w:t>Corr</w:t>
            </w:r>
            <w:proofErr w:type="spellEnd"/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3-1984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1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Taylor Scott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4-1974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 year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ye McCarty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5-1979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ert Van Meter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5-1975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 year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Warren Jense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6-1987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1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.W. Rodgers</w:t>
            </w:r>
            <w:r w:rsidR="00E877F5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Jr. 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7-1987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0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E877F5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rma </w:t>
            </w:r>
            <w:proofErr w:type="spellStart"/>
            <w:r>
              <w:rPr>
                <w:sz w:val="28"/>
                <w:szCs w:val="28"/>
              </w:rPr>
              <w:t>Ails</w:t>
            </w:r>
            <w:r w:rsidR="007D0138">
              <w:rPr>
                <w:sz w:val="28"/>
                <w:szCs w:val="28"/>
              </w:rPr>
              <w:t>hie</w:t>
            </w:r>
            <w:proofErr w:type="spellEnd"/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79-1984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CA69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Delmar Hoot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0-1988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8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ake Keffer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4-1988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loria Langdo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4-1988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E877F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k</w:t>
            </w:r>
            <w:r w:rsidR="00E877F5">
              <w:rPr>
                <w:sz w:val="28"/>
                <w:szCs w:val="28"/>
              </w:rPr>
              <w:t xml:space="preserve"> S. </w:t>
            </w:r>
            <w:r>
              <w:rPr>
                <w:sz w:val="28"/>
                <w:szCs w:val="28"/>
              </w:rPr>
              <w:t>Bramlett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7-1990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3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. E. Gregso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7-1991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ames </w:t>
            </w:r>
            <w:proofErr w:type="spellStart"/>
            <w:r>
              <w:rPr>
                <w:sz w:val="28"/>
                <w:szCs w:val="28"/>
              </w:rPr>
              <w:t>Buttram</w:t>
            </w:r>
            <w:proofErr w:type="spellEnd"/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8-1993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. W. Boyd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9-1990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 year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ichael </w:t>
            </w:r>
            <w:r w:rsidR="00E877F5">
              <w:rPr>
                <w:sz w:val="28"/>
                <w:szCs w:val="28"/>
              </w:rPr>
              <w:t xml:space="preserve">L. </w:t>
            </w:r>
            <w:r>
              <w:rPr>
                <w:sz w:val="28"/>
                <w:szCs w:val="28"/>
              </w:rPr>
              <w:t>Thralls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89-1991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. E. Castle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0-1992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iam </w:t>
            </w:r>
            <w:r w:rsidR="00E877F5">
              <w:rPr>
                <w:sz w:val="28"/>
                <w:szCs w:val="28"/>
              </w:rPr>
              <w:t xml:space="preserve">F. </w:t>
            </w:r>
            <w:r>
              <w:rPr>
                <w:sz w:val="28"/>
                <w:szCs w:val="28"/>
              </w:rPr>
              <w:t>Chambers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1-1995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raldine Gree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1-1996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7D0138" w:rsidTr="005F2803">
        <w:trPr>
          <w:cantSplit/>
        </w:trPr>
        <w:tc>
          <w:tcPr>
            <w:tcW w:w="3775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ohn </w:t>
            </w:r>
            <w:r w:rsidR="00E877F5">
              <w:rPr>
                <w:sz w:val="28"/>
                <w:szCs w:val="28"/>
              </w:rPr>
              <w:t xml:space="preserve">H. </w:t>
            </w:r>
            <w:r>
              <w:rPr>
                <w:sz w:val="28"/>
                <w:szCs w:val="28"/>
              </w:rPr>
              <w:t>Steichen</w:t>
            </w:r>
          </w:p>
        </w:tc>
        <w:tc>
          <w:tcPr>
            <w:tcW w:w="3510" w:type="dxa"/>
          </w:tcPr>
          <w:p w:rsidR="007D0138" w:rsidRPr="00376964" w:rsidRDefault="007D0138" w:rsidP="007D01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1-1994    </w:t>
            </w:r>
          </w:p>
        </w:tc>
        <w:tc>
          <w:tcPr>
            <w:tcW w:w="3510" w:type="dxa"/>
          </w:tcPr>
          <w:p w:rsidR="007D0138" w:rsidRPr="00376964" w:rsidRDefault="007D0138" w:rsidP="0037696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3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ane Barham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2-1997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1964EF">
        <w:trPr>
          <w:cantSplit/>
        </w:trPr>
        <w:tc>
          <w:tcPr>
            <w:tcW w:w="3775" w:type="dxa"/>
            <w:shd w:val="clear" w:color="auto" w:fill="000000" w:themeFill="text1"/>
          </w:tcPr>
          <w:p w:rsidR="005F2803" w:rsidRPr="001964EF" w:rsidRDefault="005F2803" w:rsidP="005F2803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1964EF">
              <w:rPr>
                <w:b/>
                <w:color w:val="FFFFFF" w:themeColor="background1"/>
                <w:sz w:val="32"/>
                <w:szCs w:val="32"/>
              </w:rPr>
              <w:lastRenderedPageBreak/>
              <w:t>REGENT NAME:</w:t>
            </w:r>
          </w:p>
        </w:tc>
        <w:tc>
          <w:tcPr>
            <w:tcW w:w="3510" w:type="dxa"/>
            <w:shd w:val="clear" w:color="auto" w:fill="000000" w:themeFill="text1"/>
          </w:tcPr>
          <w:p w:rsidR="005F2803" w:rsidRPr="001964EF" w:rsidRDefault="005F2803" w:rsidP="005F2803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1964EF">
              <w:rPr>
                <w:b/>
                <w:color w:val="FFFFFF" w:themeColor="background1"/>
                <w:sz w:val="32"/>
                <w:szCs w:val="32"/>
              </w:rPr>
              <w:t>TIME SERVED:</w:t>
            </w:r>
          </w:p>
        </w:tc>
        <w:tc>
          <w:tcPr>
            <w:tcW w:w="3510" w:type="dxa"/>
            <w:shd w:val="clear" w:color="auto" w:fill="000000" w:themeFill="text1"/>
          </w:tcPr>
          <w:p w:rsidR="005F2803" w:rsidRPr="001964EF" w:rsidRDefault="005F2803" w:rsidP="005F2803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1964EF">
              <w:rPr>
                <w:b/>
                <w:color w:val="FFFFFF" w:themeColor="background1"/>
                <w:sz w:val="32"/>
                <w:szCs w:val="32"/>
              </w:rPr>
              <w:t>YEARS SERVED: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nnis Parker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3-1994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 year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ris Hand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4-1998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athy </w:t>
            </w:r>
            <w:r w:rsidR="00DD1F97">
              <w:rPr>
                <w:sz w:val="28"/>
                <w:szCs w:val="28"/>
              </w:rPr>
              <w:t>L</w:t>
            </w:r>
            <w:r>
              <w:rPr>
                <w:sz w:val="28"/>
                <w:szCs w:val="28"/>
              </w:rPr>
              <w:t>ewis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4-1999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vid Trojan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5-2005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0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iam P. O’Conner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8-2001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3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ll Bridwell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7-2002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l Hamm</w:t>
            </w:r>
            <w:bookmarkStart w:id="0" w:name="_GoBack"/>
            <w:bookmarkEnd w:id="0"/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999-2004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A56BB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ichard </w:t>
            </w:r>
            <w:proofErr w:type="spellStart"/>
            <w:r>
              <w:rPr>
                <w:sz w:val="28"/>
                <w:szCs w:val="28"/>
              </w:rPr>
              <w:t>Detten</w:t>
            </w:r>
            <w:proofErr w:type="spellEnd"/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</w:t>
            </w:r>
            <w:r w:rsidR="00A56BB3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-20</w:t>
            </w:r>
            <w:r w:rsidR="00A56BB3">
              <w:rPr>
                <w:sz w:val="28"/>
                <w:szCs w:val="28"/>
              </w:rPr>
              <w:t>09</w:t>
            </w:r>
            <w:r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eorge </w:t>
            </w:r>
            <w:r w:rsidR="00E877F5">
              <w:rPr>
                <w:sz w:val="28"/>
                <w:szCs w:val="28"/>
              </w:rPr>
              <w:t xml:space="preserve">W. </w:t>
            </w:r>
            <w:r>
              <w:rPr>
                <w:sz w:val="28"/>
                <w:szCs w:val="28"/>
              </w:rPr>
              <w:t>Paczkowski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002-2007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A56BB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Jesse P. Mendez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</w:t>
            </w:r>
            <w:r w:rsidR="00A56BB3">
              <w:rPr>
                <w:sz w:val="28"/>
                <w:szCs w:val="28"/>
              </w:rPr>
              <w:t>7</w:t>
            </w:r>
            <w:r>
              <w:rPr>
                <w:sz w:val="28"/>
                <w:szCs w:val="28"/>
              </w:rPr>
              <w:t>-20</w:t>
            </w:r>
            <w:r w:rsidR="00A56BB3">
              <w:rPr>
                <w:sz w:val="28"/>
                <w:szCs w:val="28"/>
              </w:rPr>
              <w:t>12</w:t>
            </w:r>
            <w:r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ff Smith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009-2011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23409A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x Horn</w:t>
            </w:r>
            <w:r w:rsidR="005F2803">
              <w:rPr>
                <w:sz w:val="28"/>
                <w:szCs w:val="28"/>
              </w:rPr>
              <w:t>ing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012-2014  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ith James</w:t>
            </w:r>
          </w:p>
        </w:tc>
        <w:tc>
          <w:tcPr>
            <w:tcW w:w="3510" w:type="dxa"/>
          </w:tcPr>
          <w:p w:rsidR="005F2803" w:rsidRPr="00376964" w:rsidRDefault="005F2803" w:rsidP="00AB65C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96-</w:t>
            </w:r>
            <w:r w:rsidR="00AB65C2">
              <w:rPr>
                <w:sz w:val="28"/>
                <w:szCs w:val="28"/>
              </w:rPr>
              <w:t>2016</w:t>
            </w: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3510" w:type="dxa"/>
          </w:tcPr>
          <w:p w:rsidR="005F2803" w:rsidRPr="00376964" w:rsidRDefault="005F2803" w:rsidP="00AB65C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</w:t>
            </w:r>
            <w:r w:rsidR="00AB65C2">
              <w:rPr>
                <w:sz w:val="28"/>
                <w:szCs w:val="28"/>
              </w:rPr>
              <w:t xml:space="preserve">20 </w:t>
            </w:r>
            <w:r>
              <w:rPr>
                <w:sz w:val="28"/>
                <w:szCs w:val="28"/>
              </w:rPr>
              <w:t>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nda Brown</w:t>
            </w:r>
          </w:p>
        </w:tc>
        <w:tc>
          <w:tcPr>
            <w:tcW w:w="3510" w:type="dxa"/>
          </w:tcPr>
          <w:p w:rsidR="005F2803" w:rsidRPr="00376964" w:rsidRDefault="00BD66FB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2-2018</w:t>
            </w:r>
            <w:r w:rsidR="005F2803"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3510" w:type="dxa"/>
          </w:tcPr>
          <w:p w:rsidR="005F2803" w:rsidRPr="00376964" w:rsidRDefault="00BD66FB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6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ynn Smith</w:t>
            </w:r>
          </w:p>
        </w:tc>
        <w:tc>
          <w:tcPr>
            <w:tcW w:w="3510" w:type="dxa"/>
          </w:tcPr>
          <w:p w:rsidR="005F2803" w:rsidRPr="00376964" w:rsidRDefault="005F2803" w:rsidP="00AB65C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5-</w:t>
            </w:r>
            <w:r w:rsidR="00AB65C2">
              <w:rPr>
                <w:sz w:val="28"/>
                <w:szCs w:val="28"/>
              </w:rPr>
              <w:t>2015</w:t>
            </w:r>
            <w:r>
              <w:rPr>
                <w:sz w:val="28"/>
                <w:szCs w:val="28"/>
              </w:rPr>
              <w:t xml:space="preserve">  </w:t>
            </w:r>
          </w:p>
        </w:tc>
        <w:tc>
          <w:tcPr>
            <w:tcW w:w="3510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</w:t>
            </w:r>
            <w:r w:rsidR="00AB65C2">
              <w:rPr>
                <w:sz w:val="28"/>
                <w:szCs w:val="28"/>
              </w:rPr>
              <w:t>10</w:t>
            </w:r>
            <w:r>
              <w:rPr>
                <w:sz w:val="28"/>
                <w:szCs w:val="28"/>
              </w:rPr>
              <w:t xml:space="preserve">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effery </w:t>
            </w:r>
            <w:r w:rsidR="00E877F5">
              <w:rPr>
                <w:sz w:val="28"/>
                <w:szCs w:val="28"/>
              </w:rPr>
              <w:t xml:space="preserve">T. </w:t>
            </w:r>
            <w:r>
              <w:rPr>
                <w:sz w:val="28"/>
                <w:szCs w:val="28"/>
              </w:rPr>
              <w:t xml:space="preserve">Cowan </w:t>
            </w:r>
          </w:p>
        </w:tc>
        <w:tc>
          <w:tcPr>
            <w:tcW w:w="3510" w:type="dxa"/>
          </w:tcPr>
          <w:p w:rsidR="005F2803" w:rsidRPr="00376964" w:rsidRDefault="0052588C" w:rsidP="00B8515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</w:t>
            </w:r>
            <w:r w:rsidR="005F2803">
              <w:rPr>
                <w:sz w:val="28"/>
                <w:szCs w:val="28"/>
              </w:rPr>
              <w:t>1-</w:t>
            </w:r>
            <w:r w:rsidR="00B8515D">
              <w:rPr>
                <w:sz w:val="28"/>
                <w:szCs w:val="28"/>
              </w:rPr>
              <w:t>2019</w:t>
            </w:r>
            <w:r w:rsidR="005F2803"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3510" w:type="dxa"/>
          </w:tcPr>
          <w:p w:rsidR="005F2803" w:rsidRPr="00376964" w:rsidRDefault="00B8515D" w:rsidP="003129D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8 years)</w:t>
            </w:r>
          </w:p>
        </w:tc>
      </w:tr>
      <w:tr w:rsidR="005F2803" w:rsidTr="005F2803">
        <w:trPr>
          <w:cantSplit/>
        </w:trPr>
        <w:tc>
          <w:tcPr>
            <w:tcW w:w="3775" w:type="dxa"/>
          </w:tcPr>
          <w:p w:rsidR="005F2803" w:rsidRPr="00376964" w:rsidRDefault="005F2803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m </w:t>
            </w:r>
            <w:proofErr w:type="spellStart"/>
            <w:r>
              <w:rPr>
                <w:sz w:val="28"/>
                <w:szCs w:val="28"/>
              </w:rPr>
              <w:t>Dugger</w:t>
            </w:r>
            <w:proofErr w:type="spellEnd"/>
          </w:p>
        </w:tc>
        <w:tc>
          <w:tcPr>
            <w:tcW w:w="3510" w:type="dxa"/>
          </w:tcPr>
          <w:p w:rsidR="005F2803" w:rsidRPr="00376964" w:rsidRDefault="005F2803" w:rsidP="00495FA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4-</w:t>
            </w:r>
            <w:r w:rsidR="00495FA0">
              <w:rPr>
                <w:sz w:val="28"/>
                <w:szCs w:val="28"/>
              </w:rPr>
              <w:t>2016</w:t>
            </w:r>
            <w:r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3510" w:type="dxa"/>
          </w:tcPr>
          <w:p w:rsidR="005F2803" w:rsidRPr="00376964" w:rsidRDefault="00AB65C2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</w:t>
            </w:r>
            <w:r w:rsidR="005F2803">
              <w:rPr>
                <w:sz w:val="28"/>
                <w:szCs w:val="28"/>
              </w:rPr>
              <w:t xml:space="preserve"> year</w:t>
            </w:r>
            <w:r w:rsidR="00495FA0">
              <w:rPr>
                <w:sz w:val="28"/>
                <w:szCs w:val="28"/>
              </w:rPr>
              <w:t>s</w:t>
            </w:r>
            <w:r w:rsidR="005F2803">
              <w:rPr>
                <w:sz w:val="28"/>
                <w:szCs w:val="28"/>
              </w:rPr>
              <w:t>)</w:t>
            </w:r>
          </w:p>
        </w:tc>
      </w:tr>
      <w:tr w:rsidR="00AB65C2" w:rsidTr="005F2803">
        <w:trPr>
          <w:cantSplit/>
        </w:trPr>
        <w:tc>
          <w:tcPr>
            <w:tcW w:w="3775" w:type="dxa"/>
          </w:tcPr>
          <w:p w:rsidR="00AB65C2" w:rsidRDefault="00AB65C2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n Brownlee</w:t>
            </w:r>
          </w:p>
        </w:tc>
        <w:tc>
          <w:tcPr>
            <w:tcW w:w="3510" w:type="dxa"/>
          </w:tcPr>
          <w:p w:rsidR="00AB65C2" w:rsidRDefault="00AB65C2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5-</w:t>
            </w:r>
            <w:r w:rsidR="00A95DEF">
              <w:rPr>
                <w:sz w:val="28"/>
                <w:szCs w:val="28"/>
              </w:rPr>
              <w:t>2021</w:t>
            </w:r>
          </w:p>
        </w:tc>
        <w:tc>
          <w:tcPr>
            <w:tcW w:w="3510" w:type="dxa"/>
          </w:tcPr>
          <w:p w:rsidR="00AB65C2" w:rsidRDefault="00A95DEF" w:rsidP="003129D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6 years)</w:t>
            </w:r>
          </w:p>
        </w:tc>
      </w:tr>
      <w:tr w:rsidR="00515477" w:rsidTr="005F2803">
        <w:trPr>
          <w:cantSplit/>
        </w:trPr>
        <w:tc>
          <w:tcPr>
            <w:tcW w:w="3775" w:type="dxa"/>
          </w:tcPr>
          <w:p w:rsidR="00515477" w:rsidRDefault="00515477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d Dillingham</w:t>
            </w:r>
          </w:p>
        </w:tc>
        <w:tc>
          <w:tcPr>
            <w:tcW w:w="3510" w:type="dxa"/>
          </w:tcPr>
          <w:p w:rsidR="00515477" w:rsidRDefault="00515477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6-</w:t>
            </w:r>
            <w:r w:rsidR="00A95DEF">
              <w:rPr>
                <w:sz w:val="28"/>
                <w:szCs w:val="28"/>
              </w:rPr>
              <w:t>2020</w:t>
            </w:r>
          </w:p>
        </w:tc>
        <w:tc>
          <w:tcPr>
            <w:tcW w:w="3510" w:type="dxa"/>
          </w:tcPr>
          <w:p w:rsidR="00515477" w:rsidRDefault="00A95DEF" w:rsidP="00017C0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</w:t>
            </w:r>
          </w:p>
        </w:tc>
      </w:tr>
      <w:tr w:rsidR="00A0021F" w:rsidTr="005F2803">
        <w:trPr>
          <w:cantSplit/>
        </w:trPr>
        <w:tc>
          <w:tcPr>
            <w:tcW w:w="3775" w:type="dxa"/>
          </w:tcPr>
          <w:p w:rsidR="00A0021F" w:rsidRDefault="00DA5449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le DeW</w:t>
            </w:r>
            <w:r w:rsidR="00A0021F">
              <w:rPr>
                <w:sz w:val="28"/>
                <w:szCs w:val="28"/>
              </w:rPr>
              <w:t>itt</w:t>
            </w:r>
          </w:p>
        </w:tc>
        <w:tc>
          <w:tcPr>
            <w:tcW w:w="3510" w:type="dxa"/>
          </w:tcPr>
          <w:p w:rsidR="00A0021F" w:rsidRDefault="00A0021F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7-</w:t>
            </w:r>
            <w:r w:rsidR="00A95DEF">
              <w:rPr>
                <w:sz w:val="28"/>
                <w:szCs w:val="28"/>
              </w:rPr>
              <w:t>2021</w:t>
            </w:r>
          </w:p>
        </w:tc>
        <w:tc>
          <w:tcPr>
            <w:tcW w:w="3510" w:type="dxa"/>
          </w:tcPr>
          <w:p w:rsidR="00A0021F" w:rsidRDefault="00A95DEF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 years)</w:t>
            </w:r>
          </w:p>
        </w:tc>
      </w:tr>
      <w:tr w:rsidR="00BD66FB" w:rsidTr="005F2803">
        <w:trPr>
          <w:cantSplit/>
        </w:trPr>
        <w:tc>
          <w:tcPr>
            <w:tcW w:w="3775" w:type="dxa"/>
          </w:tcPr>
          <w:p w:rsidR="00BD66FB" w:rsidRDefault="00BD66FB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di Cline</w:t>
            </w:r>
          </w:p>
        </w:tc>
        <w:tc>
          <w:tcPr>
            <w:tcW w:w="3510" w:type="dxa"/>
          </w:tcPr>
          <w:p w:rsidR="00BD66FB" w:rsidRDefault="00BD66FB" w:rsidP="005F28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8-Present</w:t>
            </w:r>
          </w:p>
        </w:tc>
        <w:tc>
          <w:tcPr>
            <w:tcW w:w="3510" w:type="dxa"/>
          </w:tcPr>
          <w:p w:rsidR="00BD66FB" w:rsidRDefault="00BD66FB" w:rsidP="005F2803">
            <w:pPr>
              <w:jc w:val="center"/>
              <w:rPr>
                <w:sz w:val="28"/>
                <w:szCs w:val="28"/>
              </w:rPr>
            </w:pPr>
          </w:p>
        </w:tc>
      </w:tr>
      <w:tr w:rsidR="00B8515D" w:rsidTr="002C7928">
        <w:trPr>
          <w:cantSplit/>
        </w:trPr>
        <w:tc>
          <w:tcPr>
            <w:tcW w:w="3775" w:type="dxa"/>
          </w:tcPr>
          <w:p w:rsidR="00B8515D" w:rsidRDefault="00B8515D" w:rsidP="002C79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chael Martin</w:t>
            </w:r>
          </w:p>
        </w:tc>
        <w:tc>
          <w:tcPr>
            <w:tcW w:w="3510" w:type="dxa"/>
          </w:tcPr>
          <w:p w:rsidR="00B8515D" w:rsidRDefault="00B8515D" w:rsidP="00B8515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9-Present</w:t>
            </w:r>
          </w:p>
        </w:tc>
        <w:tc>
          <w:tcPr>
            <w:tcW w:w="3510" w:type="dxa"/>
          </w:tcPr>
          <w:p w:rsidR="00B8515D" w:rsidRDefault="00B8515D" w:rsidP="002C7928">
            <w:pPr>
              <w:jc w:val="center"/>
              <w:rPr>
                <w:sz w:val="28"/>
                <w:szCs w:val="28"/>
              </w:rPr>
            </w:pPr>
          </w:p>
        </w:tc>
      </w:tr>
      <w:tr w:rsidR="00A95DEF" w:rsidTr="00B75ECE">
        <w:trPr>
          <w:cantSplit/>
        </w:trPr>
        <w:tc>
          <w:tcPr>
            <w:tcW w:w="3775" w:type="dxa"/>
          </w:tcPr>
          <w:p w:rsidR="00A95DEF" w:rsidRDefault="00A95DEF" w:rsidP="00B75EC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ami </w:t>
            </w:r>
            <w:proofErr w:type="spellStart"/>
            <w:r>
              <w:rPr>
                <w:sz w:val="28"/>
                <w:szCs w:val="28"/>
              </w:rPr>
              <w:t>Groendyke</w:t>
            </w:r>
            <w:proofErr w:type="spellEnd"/>
          </w:p>
        </w:tc>
        <w:tc>
          <w:tcPr>
            <w:tcW w:w="3510" w:type="dxa"/>
          </w:tcPr>
          <w:p w:rsidR="00A95DEF" w:rsidRDefault="00A95DEF" w:rsidP="00B75EC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</w:t>
            </w:r>
            <w:r>
              <w:rPr>
                <w:sz w:val="28"/>
                <w:szCs w:val="28"/>
              </w:rPr>
              <w:t>20</w:t>
            </w:r>
            <w:r>
              <w:rPr>
                <w:sz w:val="28"/>
                <w:szCs w:val="28"/>
              </w:rPr>
              <w:t>-Present</w:t>
            </w:r>
          </w:p>
        </w:tc>
        <w:tc>
          <w:tcPr>
            <w:tcW w:w="3510" w:type="dxa"/>
          </w:tcPr>
          <w:p w:rsidR="00A95DEF" w:rsidRDefault="00A95DEF" w:rsidP="00B75ECE">
            <w:pPr>
              <w:jc w:val="center"/>
              <w:rPr>
                <w:sz w:val="28"/>
                <w:szCs w:val="28"/>
              </w:rPr>
            </w:pPr>
          </w:p>
        </w:tc>
      </w:tr>
    </w:tbl>
    <w:p w:rsidR="00CE415C" w:rsidRDefault="00CE415C" w:rsidP="00AB65C2">
      <w:pPr>
        <w:jc w:val="center"/>
      </w:pPr>
    </w:p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CE415C" w:rsidRPr="00CE415C" w:rsidRDefault="00CE415C" w:rsidP="00CE415C"/>
    <w:p w:rsidR="000608C1" w:rsidRPr="00CE415C" w:rsidRDefault="00495FA0" w:rsidP="00017C00">
      <w:pPr>
        <w:tabs>
          <w:tab w:val="left" w:pos="9915"/>
        </w:tabs>
      </w:pPr>
      <w:r>
        <w:lastRenderedPageBreak/>
        <w:tab/>
      </w:r>
    </w:p>
    <w:sectPr w:rsidR="000608C1" w:rsidRPr="00CE415C" w:rsidSect="005F280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76B5" w:rsidRDefault="00CA76B5" w:rsidP="007D0138">
      <w:pPr>
        <w:spacing w:after="0" w:line="240" w:lineRule="auto"/>
      </w:pPr>
      <w:r>
        <w:separator/>
      </w:r>
    </w:p>
  </w:endnote>
  <w:endnote w:type="continuationSeparator" w:id="0">
    <w:p w:rsidR="00CA76B5" w:rsidRDefault="00CA76B5" w:rsidP="007D0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E4" w:rsidRDefault="007E56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0138" w:rsidRDefault="007D01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E4" w:rsidRDefault="007E5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76B5" w:rsidRDefault="00CA76B5" w:rsidP="007D0138">
      <w:pPr>
        <w:spacing w:after="0" w:line="240" w:lineRule="auto"/>
      </w:pPr>
      <w:r>
        <w:separator/>
      </w:r>
    </w:p>
  </w:footnote>
  <w:footnote w:type="continuationSeparator" w:id="0">
    <w:p w:rsidR="00CA76B5" w:rsidRDefault="00CA76B5" w:rsidP="007D01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E4" w:rsidRDefault="007E56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E4" w:rsidRDefault="007E56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E4" w:rsidRDefault="007E56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AB0C34"/>
    <w:multiLevelType w:val="hybridMultilevel"/>
    <w:tmpl w:val="971CACEE"/>
    <w:lvl w:ilvl="0" w:tplc="C8864A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NDYzMzcxNTS2NLBU0lEKTi0uzszPAykwqgUATiMVsCwAAAA="/>
  </w:docVars>
  <w:rsids>
    <w:rsidRoot w:val="00070029"/>
    <w:rsid w:val="00017C00"/>
    <w:rsid w:val="000608C1"/>
    <w:rsid w:val="00070029"/>
    <w:rsid w:val="001964EF"/>
    <w:rsid w:val="001D5C07"/>
    <w:rsid w:val="0023409A"/>
    <w:rsid w:val="003129D1"/>
    <w:rsid w:val="00376964"/>
    <w:rsid w:val="00437DC5"/>
    <w:rsid w:val="00495FA0"/>
    <w:rsid w:val="00515477"/>
    <w:rsid w:val="0052588C"/>
    <w:rsid w:val="005F2803"/>
    <w:rsid w:val="00725D01"/>
    <w:rsid w:val="00733B85"/>
    <w:rsid w:val="007B7DFB"/>
    <w:rsid w:val="007D0138"/>
    <w:rsid w:val="007E56E4"/>
    <w:rsid w:val="00873A8A"/>
    <w:rsid w:val="00940956"/>
    <w:rsid w:val="00A0021F"/>
    <w:rsid w:val="00A318C2"/>
    <w:rsid w:val="00A56BB3"/>
    <w:rsid w:val="00A95DEF"/>
    <w:rsid w:val="00AB5B55"/>
    <w:rsid w:val="00AB65C2"/>
    <w:rsid w:val="00AE7B0E"/>
    <w:rsid w:val="00B356D1"/>
    <w:rsid w:val="00B8515D"/>
    <w:rsid w:val="00BB3ED6"/>
    <w:rsid w:val="00BD66FB"/>
    <w:rsid w:val="00CA6971"/>
    <w:rsid w:val="00CA76B5"/>
    <w:rsid w:val="00CE415C"/>
    <w:rsid w:val="00D02D08"/>
    <w:rsid w:val="00DA5449"/>
    <w:rsid w:val="00DD1F97"/>
    <w:rsid w:val="00E72639"/>
    <w:rsid w:val="00E877F5"/>
    <w:rsid w:val="00EE0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DF3319"/>
  <w15:chartTrackingRefBased/>
  <w15:docId w15:val="{DEBACC53-4DB1-477F-BA95-449C29DCE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00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69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0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138"/>
  </w:style>
  <w:style w:type="paragraph" w:styleId="Footer">
    <w:name w:val="footer"/>
    <w:basedOn w:val="Normal"/>
    <w:link w:val="FooterChar"/>
    <w:uiPriority w:val="99"/>
    <w:unhideWhenUsed/>
    <w:rsid w:val="007D0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1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001298-E4FE-421F-A352-A33DBAAA0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Oklahoma College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ACY</dc:creator>
  <cp:keywords/>
  <dc:description/>
  <cp:lastModifiedBy>Denise Bay</cp:lastModifiedBy>
  <cp:revision>2</cp:revision>
  <cp:lastPrinted>2017-08-09T20:11:00Z</cp:lastPrinted>
  <dcterms:created xsi:type="dcterms:W3CDTF">2021-09-21T15:43:00Z</dcterms:created>
  <dcterms:modified xsi:type="dcterms:W3CDTF">2021-09-21T15:43:00Z</dcterms:modified>
</cp:coreProperties>
</file>